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1520F" w14:textId="6A37D925" w:rsidR="00BC3614" w:rsidRPr="000B2ED3" w:rsidRDefault="00BC3614" w:rsidP="000B2ED3">
      <w:pPr>
        <w:jc w:val="right"/>
        <w:rPr>
          <w:b/>
          <w:sz w:val="22"/>
          <w:szCs w:val="22"/>
        </w:rPr>
      </w:pPr>
    </w:p>
    <w:p w14:paraId="0155BD01" w14:textId="15A94274" w:rsidR="00334B2B" w:rsidRPr="000B2ED3" w:rsidRDefault="004C61C8" w:rsidP="00F42C23">
      <w:pPr>
        <w:pStyle w:val="Title"/>
        <w:rPr>
          <w:rFonts w:ascii="Open Sans" w:hAnsi="Open Sans" w:cs="Open Sans"/>
          <w:b/>
          <w:bCs/>
          <w:sz w:val="48"/>
          <w:szCs w:val="48"/>
        </w:rPr>
      </w:pPr>
      <w:r w:rsidRPr="000B2ED3">
        <w:rPr>
          <w:rFonts w:ascii="Open Sans" w:hAnsi="Open Sans" w:cs="Open Sans"/>
          <w:b/>
          <w:bCs/>
          <w:sz w:val="48"/>
          <w:szCs w:val="48"/>
        </w:rPr>
        <w:t>MODULE CHOICE FORM</w:t>
      </w:r>
    </w:p>
    <w:p w14:paraId="197EF8AF" w14:textId="47055682" w:rsidR="00F21CDB" w:rsidRDefault="0088623A" w:rsidP="000B2ED3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MA Education– </w:t>
      </w:r>
      <w:r w:rsidR="00E1397E">
        <w:rPr>
          <w:rFonts w:ascii="Open Sans" w:hAnsi="Open Sans" w:cs="Open Sans"/>
          <w:b/>
          <w:bCs/>
          <w:color w:val="auto"/>
          <w:sz w:val="28"/>
          <w:szCs w:val="28"/>
        </w:rPr>
        <w:t>January 2024</w:t>
      </w:r>
      <w:r w:rsidR="00334B2B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</w:p>
    <w:p w14:paraId="32BA45D9" w14:textId="6611691A" w:rsidR="008037C0" w:rsidRPr="00F21CDB" w:rsidRDefault="00D03BF1" w:rsidP="000B2ED3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0B2ED3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  <w:r w:rsidR="00F21CDB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C00FAD" w:rsidRPr="000B2ED3">
        <w:rPr>
          <w:rFonts w:ascii="Open Sans" w:hAnsi="Open Sans" w:cs="Open Sans"/>
          <w:b/>
          <w:bCs/>
          <w:color w:val="auto"/>
          <w:sz w:val="28"/>
          <w:szCs w:val="28"/>
        </w:rPr>
        <w:t>On-Campus</w:t>
      </w:r>
      <w:r w:rsidR="00F21CDB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and Online </w:t>
      </w:r>
      <w:r w:rsidR="0057073C" w:rsidRPr="000B2ED3">
        <w:rPr>
          <w:rFonts w:ascii="Open Sans" w:hAnsi="Open Sans" w:cs="Open Sans"/>
          <w:b/>
          <w:bCs/>
          <w:color w:val="auto"/>
          <w:sz w:val="28"/>
          <w:szCs w:val="28"/>
        </w:rPr>
        <w:t>study</w:t>
      </w:r>
    </w:p>
    <w:p w14:paraId="2F166FE6" w14:textId="0C7800CE" w:rsidR="00BC3614" w:rsidRPr="000B2ED3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.</w:t>
      </w:r>
    </w:p>
    <w:p w14:paraId="492F843A" w14:textId="77777777" w:rsidR="00944BE5" w:rsidRPr="000B2ED3" w:rsidRDefault="00944BE5" w:rsidP="00F42C23">
      <w:pPr>
        <w:rPr>
          <w:rFonts w:ascii="Open Sans" w:hAnsi="Open Sans" w:cs="Open Sans"/>
          <w:sz w:val="16"/>
          <w:szCs w:val="16"/>
        </w:rPr>
      </w:pPr>
    </w:p>
    <w:p w14:paraId="3EF075B2" w14:textId="175BADCE" w:rsidR="00944BE5" w:rsidRPr="00F21CDB" w:rsidRDefault="00944BE5" w:rsidP="00F42C23">
      <w:pPr>
        <w:rPr>
          <w:rFonts w:ascii="Open Sans" w:hAnsi="Open Sans" w:cs="Open Sans"/>
          <w:b/>
          <w:bCs/>
        </w:rPr>
      </w:pPr>
      <w:r w:rsidRPr="00F21CDB">
        <w:rPr>
          <w:rFonts w:ascii="Open Sans" w:hAnsi="Open Sans" w:cs="Open Sans"/>
          <w:b/>
          <w:bCs/>
        </w:rPr>
        <w:t>Full Name:</w:t>
      </w:r>
    </w:p>
    <w:p w14:paraId="29E0093A" w14:textId="77777777" w:rsidR="00944BE5" w:rsidRPr="00F21CDB" w:rsidRDefault="00944BE5" w:rsidP="00F42C23">
      <w:pPr>
        <w:rPr>
          <w:rFonts w:ascii="Open Sans" w:hAnsi="Open Sans" w:cs="Open Sans"/>
          <w:b/>
          <w:bCs/>
        </w:rPr>
      </w:pPr>
      <w:r w:rsidRPr="00F21CDB">
        <w:rPr>
          <w:rFonts w:ascii="Open Sans" w:hAnsi="Open Sans" w:cs="Open Sans"/>
          <w:b/>
          <w:bCs/>
        </w:rPr>
        <w:t>Student Number:</w:t>
      </w:r>
    </w:p>
    <w:p w14:paraId="12CECE90" w14:textId="77777777" w:rsidR="00944BE5" w:rsidRPr="00F21CDB" w:rsidRDefault="00944BE5" w:rsidP="00F42C23">
      <w:pPr>
        <w:rPr>
          <w:rFonts w:ascii="Open Sans" w:hAnsi="Open Sans" w:cs="Open Sans"/>
          <w:b/>
          <w:bCs/>
        </w:rPr>
      </w:pPr>
      <w:r w:rsidRPr="00F21CDB">
        <w:rPr>
          <w:rFonts w:ascii="Open Sans" w:hAnsi="Open Sans" w:cs="Open Sans"/>
          <w:b/>
          <w:bCs/>
        </w:rPr>
        <w:t>Date of Birth:</w:t>
      </w:r>
    </w:p>
    <w:p w14:paraId="09AED766" w14:textId="77777777" w:rsidR="00944BE5" w:rsidRPr="000B2ED3" w:rsidRDefault="00944BE5" w:rsidP="00944BE5">
      <w:pPr>
        <w:rPr>
          <w:rFonts w:ascii="Open Sans" w:hAnsi="Open Sans" w:cs="Open Sans"/>
          <w:sz w:val="16"/>
          <w:szCs w:val="16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0B2ED3" w:rsidRDefault="004F43DB" w:rsidP="00F42C23">
      <w:pPr>
        <w:rPr>
          <w:rFonts w:ascii="Open Sans" w:hAnsi="Open Sans" w:cs="Open Sans"/>
          <w:sz w:val="16"/>
          <w:szCs w:val="16"/>
        </w:rPr>
      </w:pPr>
    </w:p>
    <w:p w14:paraId="6B26DE69" w14:textId="00DA6854" w:rsidR="004F43DB" w:rsidRPr="004E235B" w:rsidRDefault="004F43DB" w:rsidP="004E235B">
      <w:pPr>
        <w:rPr>
          <w:rFonts w:ascii="Open Sans" w:hAnsi="Open Sans" w:cs="Open Sans"/>
          <w:lang w:eastAsia="en-GB"/>
        </w:rPr>
      </w:pPr>
      <w:r w:rsidRPr="004E235B">
        <w:rPr>
          <w:rFonts w:ascii="Open Sans" w:hAnsi="Open Sans" w:cs="Open Sans"/>
          <w:b/>
          <w:bCs/>
        </w:rPr>
        <w:t>To achieve the award MA Education:</w:t>
      </w:r>
      <w:r w:rsidRPr="004E235B">
        <w:rPr>
          <w:rFonts w:ascii="Open Sans" w:hAnsi="Open Sans" w:cs="Open Sans"/>
        </w:rPr>
        <w:t xml:space="preserve"> You must take a total of 180 credits to complete the award including EDUM100.</w:t>
      </w:r>
    </w:p>
    <w:p w14:paraId="22B5FD98" w14:textId="77777777" w:rsidR="004F43DB" w:rsidRPr="000B2ED3" w:rsidRDefault="004F43DB" w:rsidP="004E235B">
      <w:pPr>
        <w:rPr>
          <w:rFonts w:ascii="Open Sans" w:hAnsi="Open Sans" w:cs="Open Sans"/>
          <w:sz w:val="16"/>
          <w:szCs w:val="16"/>
        </w:rPr>
      </w:pPr>
    </w:p>
    <w:p w14:paraId="3ACE62A5" w14:textId="0BC72F1D" w:rsidR="004F43DB" w:rsidRPr="004E235B" w:rsidRDefault="004F43DB" w:rsidP="004E235B">
      <w:pPr>
        <w:rPr>
          <w:rFonts w:ascii="Open Sans" w:hAnsi="Open Sans" w:cs="Open Sans"/>
          <w:sz w:val="21"/>
          <w:szCs w:val="21"/>
        </w:rPr>
      </w:pPr>
      <w:r w:rsidRPr="004E235B">
        <w:rPr>
          <w:rFonts w:ascii="Open Sans" w:hAnsi="Open Sans" w:cs="Open Sans"/>
          <w:b/>
          <w:bCs/>
          <w:sz w:val="21"/>
          <w:szCs w:val="21"/>
        </w:rPr>
        <w:t>To achieve the award Postgraduate Diploma in Education:</w:t>
      </w:r>
      <w:r w:rsidRPr="004E235B">
        <w:rPr>
          <w:rFonts w:ascii="Open Sans" w:hAnsi="Open Sans" w:cs="Open Sans"/>
          <w:sz w:val="21"/>
          <w:szCs w:val="21"/>
        </w:rPr>
        <w:t xml:space="preserve"> You must take 120 credits to complete the award from the modules listed below.  </w:t>
      </w:r>
      <w:r w:rsidRPr="004E235B">
        <w:rPr>
          <w:rFonts w:ascii="Open Sans" w:hAnsi="Open Sans" w:cs="Open Sans"/>
          <w:b/>
          <w:bCs/>
          <w:sz w:val="21"/>
          <w:szCs w:val="21"/>
        </w:rPr>
        <w:t>You are unable to study EDUM100</w:t>
      </w:r>
      <w:r w:rsidRPr="004E235B">
        <w:rPr>
          <w:rFonts w:ascii="Open Sans" w:hAnsi="Open Sans" w:cs="Open Sans"/>
          <w:sz w:val="21"/>
          <w:szCs w:val="21"/>
        </w:rPr>
        <w:t>.</w:t>
      </w:r>
    </w:p>
    <w:p w14:paraId="7D91BA69" w14:textId="5AA937CB" w:rsidR="004F43DB" w:rsidRPr="000B2ED3" w:rsidRDefault="004F43DB" w:rsidP="004E235B">
      <w:pPr>
        <w:rPr>
          <w:rFonts w:ascii="Open Sans" w:hAnsi="Open Sans" w:cs="Open Sans"/>
          <w:sz w:val="16"/>
          <w:szCs w:val="16"/>
        </w:rPr>
      </w:pPr>
    </w:p>
    <w:p w14:paraId="0C3D0468" w14:textId="6FC32601" w:rsidR="004F43DB" w:rsidRPr="004E235B" w:rsidRDefault="004F43DB" w:rsidP="004E235B">
      <w:pPr>
        <w:rPr>
          <w:rFonts w:ascii="Open Sans" w:hAnsi="Open Sans" w:cs="Open Sans"/>
          <w:b/>
          <w:bCs/>
          <w:sz w:val="21"/>
          <w:szCs w:val="21"/>
        </w:rPr>
      </w:pPr>
      <w:r w:rsidRPr="004E235B">
        <w:rPr>
          <w:rFonts w:ascii="Open Sans" w:hAnsi="Open Sans" w:cs="Open Sans"/>
          <w:b/>
          <w:bCs/>
          <w:sz w:val="21"/>
          <w:szCs w:val="21"/>
        </w:rPr>
        <w:t>To achieve the award Postgraduate Certificate in Professional Studies in Education:</w:t>
      </w:r>
      <w:r w:rsidRPr="004E235B">
        <w:rPr>
          <w:rFonts w:ascii="Open Sans" w:hAnsi="Open Sans" w:cs="Open Sans"/>
          <w:sz w:val="21"/>
          <w:szCs w:val="21"/>
        </w:rPr>
        <w:t xml:space="preserve"> You must take 60 credits to complete the award from the modules listed below.  </w:t>
      </w:r>
      <w:r w:rsidRPr="004E235B">
        <w:rPr>
          <w:rFonts w:ascii="Open Sans" w:hAnsi="Open Sans" w:cs="Open Sans"/>
          <w:b/>
          <w:bCs/>
          <w:sz w:val="21"/>
          <w:szCs w:val="21"/>
        </w:rPr>
        <w:t>You are unable to study EDUM100.</w:t>
      </w:r>
    </w:p>
    <w:p w14:paraId="0F066261" w14:textId="77777777" w:rsidR="00D50697" w:rsidRPr="000B2ED3" w:rsidRDefault="00D50697" w:rsidP="004E235B">
      <w:pPr>
        <w:rPr>
          <w:rFonts w:ascii="Open Sans" w:hAnsi="Open Sans" w:cs="Open Sans"/>
          <w:sz w:val="14"/>
          <w:szCs w:val="14"/>
        </w:rPr>
      </w:pPr>
    </w:p>
    <w:p w14:paraId="7F0A662D" w14:textId="37B3FD3A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 study:</w:t>
      </w:r>
    </w:p>
    <w:p w14:paraId="74BCF703" w14:textId="734B12F1" w:rsidR="00931821" w:rsidRPr="00931821" w:rsidRDefault="008E660D" w:rsidP="00931821">
      <w:p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</w:rPr>
        <w:t xml:space="preserve">You can study a </w:t>
      </w:r>
      <w:r w:rsidR="00CD3C18" w:rsidRPr="00931821">
        <w:rPr>
          <w:rFonts w:ascii="Open Sans" w:hAnsi="Open Sans" w:cs="Open Sans"/>
        </w:rPr>
        <w:t>minimum of 30 to a maximum of 120</w:t>
      </w:r>
      <w:r w:rsidRPr="00931821">
        <w:rPr>
          <w:rFonts w:ascii="Open Sans" w:hAnsi="Open Sans" w:cs="Open Sans"/>
        </w:rPr>
        <w:t xml:space="preserve"> modules in an academic year.</w:t>
      </w:r>
      <w:r w:rsidR="0057073C" w:rsidRPr="00931821">
        <w:rPr>
          <w:rFonts w:ascii="Open Sans" w:hAnsi="Open Sans" w:cs="Open Sans"/>
        </w:rPr>
        <w:t xml:space="preserve">  </w:t>
      </w:r>
      <w:r w:rsidR="000C0494" w:rsidRPr="00931821">
        <w:rPr>
          <w:rFonts w:ascii="Open Sans" w:hAnsi="Open Sans" w:cs="Open Sans"/>
          <w:color w:val="000000"/>
        </w:rPr>
        <w:t>It is recommended that part time students take one module per term</w:t>
      </w:r>
      <w:r w:rsidR="00931821" w:rsidRPr="00931821">
        <w:rPr>
          <w:rFonts w:ascii="Open Sans" w:hAnsi="Open Sans" w:cs="Open Sans"/>
          <w:color w:val="000000"/>
        </w:rPr>
        <w:t xml:space="preserve">.  </w:t>
      </w:r>
      <w:r w:rsidR="00810E1E" w:rsidRPr="00931821">
        <w:rPr>
          <w:rFonts w:ascii="Open Sans" w:hAnsi="Open Sans" w:cs="Open Sans"/>
        </w:rPr>
        <w:t>You will</w:t>
      </w:r>
      <w:r w:rsidR="00D82539" w:rsidRPr="00931821">
        <w:rPr>
          <w:rFonts w:ascii="Open Sans" w:hAnsi="Open Sans" w:cs="Open Sans"/>
        </w:rPr>
        <w:t xml:space="preserve"> then study</w:t>
      </w:r>
      <w:r w:rsidR="00781B11" w:rsidRPr="00931821">
        <w:rPr>
          <w:rFonts w:ascii="Open Sans" w:hAnsi="Open Sans" w:cs="Open Sans"/>
        </w:rPr>
        <w:t xml:space="preserve"> </w:t>
      </w:r>
      <w:r w:rsidR="00810E1E" w:rsidRPr="00931821">
        <w:rPr>
          <w:rFonts w:ascii="Open Sans" w:hAnsi="Open Sans" w:cs="Open Sans"/>
        </w:rPr>
        <w:t xml:space="preserve">EDUM100 within your final year of study.  </w:t>
      </w:r>
      <w:r w:rsidR="000C0494" w:rsidRPr="00931821">
        <w:rPr>
          <w:rFonts w:ascii="Open Sans" w:hAnsi="Open Sans" w:cs="Open Sans"/>
          <w:color w:val="000000"/>
        </w:rPr>
        <w:t>Part time students have 3 terms to complete EDUM100.</w:t>
      </w:r>
      <w:r w:rsidR="00931821" w:rsidRPr="00931821">
        <w:rPr>
          <w:rFonts w:ascii="Open Sans" w:hAnsi="Open Sans" w:cs="Open Sans"/>
        </w:rPr>
        <w:t xml:space="preserve"> The course regulations state that you can take a maximum of 5 years to complete the course.</w:t>
      </w:r>
    </w:p>
    <w:p w14:paraId="6BCF85D4" w14:textId="134E04D6" w:rsidR="000C0494" w:rsidRDefault="000C0494" w:rsidP="000C0494">
      <w:pPr>
        <w:rPr>
          <w:color w:val="000000"/>
          <w:sz w:val="24"/>
          <w:szCs w:val="24"/>
        </w:rPr>
      </w:pPr>
    </w:p>
    <w:p w14:paraId="331C5218" w14:textId="4E669A64" w:rsidR="000C0494" w:rsidRPr="000C0494" w:rsidRDefault="000C0494" w:rsidP="000C0494">
      <w:pPr>
        <w:pStyle w:val="Heading3"/>
        <w:rPr>
          <w:rFonts w:ascii="Open Sans" w:hAnsi="Open Sans" w:cs="Open Sans"/>
          <w:b/>
          <w:bCs/>
          <w:color w:val="auto"/>
        </w:rPr>
      </w:pPr>
      <w:r w:rsidRPr="000C0494">
        <w:rPr>
          <w:rFonts w:ascii="Open Sans" w:hAnsi="Open Sans" w:cs="Open Sans"/>
          <w:b/>
          <w:bCs/>
          <w:color w:val="auto"/>
        </w:rPr>
        <w:t>Additional Guidance for those who have Module Exemptions/ APL:</w:t>
      </w:r>
    </w:p>
    <w:p w14:paraId="26445212" w14:textId="219B0CA3" w:rsidR="000C0494" w:rsidRPr="00931821" w:rsidRDefault="000C0494" w:rsidP="00931821">
      <w:pPr>
        <w:pStyle w:val="ListParagraph"/>
        <w:numPr>
          <w:ilvl w:val="0"/>
          <w:numId w:val="6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</w:rPr>
        <w:t>S</w:t>
      </w:r>
      <w:r w:rsidRPr="00931821">
        <w:rPr>
          <w:rFonts w:ascii="Open Sans" w:hAnsi="Open Sans" w:cs="Open Sans"/>
          <w:color w:val="000000"/>
        </w:rPr>
        <w:t>tudents with 60 credits APL can take one module per term for the first two terms of their course and begin EDUM100 in their second or third term.</w:t>
      </w:r>
    </w:p>
    <w:p w14:paraId="260D3ACE" w14:textId="0DE9AC52" w:rsidR="000C0494" w:rsidRPr="00931821" w:rsidRDefault="000C0494" w:rsidP="00931821">
      <w:pPr>
        <w:pStyle w:val="ListParagraph"/>
        <w:numPr>
          <w:ilvl w:val="0"/>
          <w:numId w:val="6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  <w:color w:val="000000"/>
          <w:shd w:val="clear" w:color="auto" w:fill="FFFFFF"/>
        </w:rPr>
        <w:t>Part time students with 120 credits APL take EDUM100 over three terms.</w:t>
      </w:r>
    </w:p>
    <w:p w14:paraId="58847080" w14:textId="6D6D4892" w:rsidR="00931821" w:rsidRPr="00931821" w:rsidRDefault="00931821" w:rsidP="00931821">
      <w:pPr>
        <w:pStyle w:val="ListParagraph"/>
        <w:numPr>
          <w:ilvl w:val="0"/>
          <w:numId w:val="6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  <w:color w:val="000000"/>
          <w:shd w:val="clear" w:color="auto" w:fill="FFFFFF"/>
        </w:rPr>
        <w:t>Please refer to your Recommendations and Restrictions notification for a list of your exempted modules.</w:t>
      </w:r>
    </w:p>
    <w:p w14:paraId="3D09B00F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6595736B" w14:textId="23F0C772" w:rsidR="00810E1E" w:rsidRPr="00F42C23" w:rsidRDefault="00D50697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 xml:space="preserve">I wish to study the following modules in </w:t>
      </w:r>
      <w:r w:rsidR="000C0494">
        <w:rPr>
          <w:rFonts w:ascii="Open Sans" w:hAnsi="Open Sans" w:cs="Open Sans"/>
        </w:rPr>
        <w:t xml:space="preserve">my </w:t>
      </w:r>
      <w:r w:rsidR="00D15A0C">
        <w:rPr>
          <w:rFonts w:ascii="Open Sans" w:hAnsi="Open Sans" w:cs="Open Sans"/>
        </w:rPr>
        <w:t>two terms</w:t>
      </w:r>
      <w:r w:rsidR="000C0494">
        <w:rPr>
          <w:rFonts w:ascii="Open Sans" w:hAnsi="Open Sans" w:cs="Open Sans"/>
        </w:rPr>
        <w:t xml:space="preserve"> of study</w:t>
      </w:r>
      <w:r w:rsidRPr="00F42C23">
        <w:rPr>
          <w:rFonts w:ascii="Open Sans" w:hAnsi="Open Sans" w:cs="Open Sans"/>
        </w:rPr>
        <w:t xml:space="preserve"> (tick as necessary):</w:t>
      </w:r>
    </w:p>
    <w:p w14:paraId="3179C669" w14:textId="77777777" w:rsidR="00C96E39" w:rsidRPr="00F42C23" w:rsidRDefault="00C96E39" w:rsidP="00C96E39">
      <w:pPr>
        <w:rPr>
          <w:rFonts w:ascii="Open Sans" w:hAnsi="Open Sans" w:cs="Open Sans"/>
        </w:rPr>
      </w:pPr>
    </w:p>
    <w:tbl>
      <w:tblPr>
        <w:tblStyle w:val="TableGrid"/>
        <w:tblW w:w="10004" w:type="dxa"/>
        <w:tblInd w:w="-5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43"/>
        <w:gridCol w:w="4483"/>
        <w:gridCol w:w="1347"/>
        <w:gridCol w:w="1382"/>
        <w:gridCol w:w="933"/>
        <w:gridCol w:w="716"/>
      </w:tblGrid>
      <w:tr w:rsidR="00672F95" w:rsidRPr="0057073C" w14:paraId="01D3F8F8" w14:textId="77777777" w:rsidTr="0064699F">
        <w:trPr>
          <w:tblHeader/>
        </w:trPr>
        <w:tc>
          <w:tcPr>
            <w:tcW w:w="1143" w:type="dxa"/>
            <w:hideMark/>
          </w:tcPr>
          <w:p w14:paraId="6A4815A8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483" w:type="dxa"/>
            <w:hideMark/>
          </w:tcPr>
          <w:p w14:paraId="6A73AD90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7" w:type="dxa"/>
          </w:tcPr>
          <w:p w14:paraId="72D65DDA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1382" w:type="dxa"/>
          </w:tcPr>
          <w:p w14:paraId="24DB6DA8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14:paraId="110A8A72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3" w:type="dxa"/>
            <w:hideMark/>
          </w:tcPr>
          <w:p w14:paraId="5C6DE4AB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6" w:type="dxa"/>
          </w:tcPr>
          <w:p w14:paraId="7EEA693B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672F95" w:rsidRPr="0057073C" w14:paraId="62D5E122" w14:textId="77777777" w:rsidTr="0064699F">
        <w:trPr>
          <w:tblHeader/>
        </w:trPr>
        <w:tc>
          <w:tcPr>
            <w:tcW w:w="1143" w:type="dxa"/>
          </w:tcPr>
          <w:p w14:paraId="3C02F160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</w:rPr>
              <w:t>EDUM116</w:t>
            </w:r>
          </w:p>
        </w:tc>
        <w:tc>
          <w:tcPr>
            <w:tcW w:w="4483" w:type="dxa"/>
          </w:tcPr>
          <w:p w14:paraId="57F2BAF4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  <w:noProof/>
              </w:rPr>
              <w:t xml:space="preserve">School and Classroom Cultures Education </w:t>
            </w:r>
          </w:p>
        </w:tc>
        <w:tc>
          <w:tcPr>
            <w:tcW w:w="1347" w:type="dxa"/>
          </w:tcPr>
          <w:p w14:paraId="15FB13A3" w14:textId="6803D510" w:rsidR="00672F95" w:rsidRDefault="00F9357A" w:rsidP="0064699F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2" w:type="dxa"/>
          </w:tcPr>
          <w:p w14:paraId="5C2D0464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460E68AA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31D210A9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</w:p>
        </w:tc>
      </w:tr>
      <w:tr w:rsidR="00672F95" w:rsidRPr="0057073C" w14:paraId="47F9795E" w14:textId="77777777" w:rsidTr="0064699F">
        <w:trPr>
          <w:tblHeader/>
        </w:trPr>
        <w:tc>
          <w:tcPr>
            <w:tcW w:w="1143" w:type="dxa"/>
          </w:tcPr>
          <w:p w14:paraId="422AC8F7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</w:rPr>
              <w:t>EDUM123</w:t>
            </w:r>
          </w:p>
        </w:tc>
        <w:tc>
          <w:tcPr>
            <w:tcW w:w="4483" w:type="dxa"/>
          </w:tcPr>
          <w:p w14:paraId="7E6C8FFB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Style w:val="Strong"/>
                <w:rFonts w:ascii="Open Sans" w:hAnsi="Open Sans" w:cs="Open Sans"/>
                <w:b w:val="0"/>
              </w:rPr>
              <w:t>Approaches to Leadership</w:t>
            </w:r>
          </w:p>
        </w:tc>
        <w:tc>
          <w:tcPr>
            <w:tcW w:w="1347" w:type="dxa"/>
          </w:tcPr>
          <w:p w14:paraId="25DC91BD" w14:textId="7611AC30" w:rsidR="00672F95" w:rsidRPr="00E81A9B" w:rsidRDefault="00F9357A" w:rsidP="0064699F">
            <w:pPr>
              <w:jc w:val="center"/>
              <w:rPr>
                <w:rFonts w:ascii="Open Sans" w:hAnsi="Open Sans" w:cs="Open Sans"/>
                <w:bCs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2" w:type="dxa"/>
          </w:tcPr>
          <w:p w14:paraId="19CFB563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506E5382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33867313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</w:p>
        </w:tc>
      </w:tr>
      <w:tr w:rsidR="00672F95" w:rsidRPr="0057073C" w14:paraId="16F6BB95" w14:textId="77777777" w:rsidTr="0064699F">
        <w:trPr>
          <w:tblHeader/>
        </w:trPr>
        <w:tc>
          <w:tcPr>
            <w:tcW w:w="1143" w:type="dxa"/>
          </w:tcPr>
          <w:p w14:paraId="48B1E057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</w:rPr>
              <w:t>EDUM100</w:t>
            </w:r>
          </w:p>
        </w:tc>
        <w:tc>
          <w:tcPr>
            <w:tcW w:w="4483" w:type="dxa"/>
          </w:tcPr>
          <w:p w14:paraId="6AF85799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Style w:val="Strong"/>
                <w:rFonts w:ascii="Open Sans" w:hAnsi="Open Sans" w:cs="Open Sans"/>
                <w:b w:val="0"/>
              </w:rPr>
              <w:t>Dissertation (Part-time students only)</w:t>
            </w:r>
          </w:p>
        </w:tc>
        <w:tc>
          <w:tcPr>
            <w:tcW w:w="1347" w:type="dxa"/>
          </w:tcPr>
          <w:p w14:paraId="54457B4C" w14:textId="0479A81E" w:rsidR="00672F95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2" w:type="dxa"/>
          </w:tcPr>
          <w:p w14:paraId="0897F00C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47E0C33E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  <w:r w:rsidRPr="002A08B9">
              <w:rPr>
                <w:rFonts w:ascii="Open Sans" w:hAnsi="Open Sans" w:cs="Open Sans"/>
              </w:rPr>
              <w:t>60</w:t>
            </w:r>
          </w:p>
        </w:tc>
        <w:tc>
          <w:tcPr>
            <w:tcW w:w="716" w:type="dxa"/>
          </w:tcPr>
          <w:p w14:paraId="14AEF4EC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</w:p>
        </w:tc>
      </w:tr>
      <w:tr w:rsidR="00672F95" w:rsidRPr="0057073C" w14:paraId="0EBF9799" w14:textId="77777777" w:rsidTr="0064699F">
        <w:trPr>
          <w:tblHeader/>
        </w:trPr>
        <w:tc>
          <w:tcPr>
            <w:tcW w:w="1143" w:type="dxa"/>
          </w:tcPr>
          <w:p w14:paraId="1286FF4D" w14:textId="77777777" w:rsidR="00672F95" w:rsidRPr="002A08B9" w:rsidRDefault="00672F95" w:rsidP="0064699F">
            <w:pPr>
              <w:jc w:val="center"/>
              <w:rPr>
                <w:rFonts w:ascii="Open Sans" w:hAnsi="Open Sans" w:cs="Open Sans"/>
              </w:rPr>
            </w:pPr>
            <w:r w:rsidRPr="002A08B9">
              <w:rPr>
                <w:rFonts w:ascii="Open Sans" w:hAnsi="Open Sans" w:cs="Open Sans"/>
              </w:rPr>
              <w:t>EDUM074</w:t>
            </w:r>
          </w:p>
        </w:tc>
        <w:tc>
          <w:tcPr>
            <w:tcW w:w="4483" w:type="dxa"/>
          </w:tcPr>
          <w:p w14:paraId="5FFCDAFA" w14:textId="77777777" w:rsidR="00672F95" w:rsidRPr="002A08B9" w:rsidRDefault="00672F95" w:rsidP="0064699F">
            <w:pPr>
              <w:jc w:val="center"/>
              <w:rPr>
                <w:rStyle w:val="Strong"/>
                <w:rFonts w:ascii="Open Sans" w:hAnsi="Open Sans" w:cs="Open Sans"/>
                <w:b w:val="0"/>
              </w:rPr>
            </w:pPr>
            <w:r w:rsidRPr="002A08B9">
              <w:rPr>
                <w:rFonts w:ascii="Open Sans" w:hAnsi="Open Sans" w:cs="Open Sans"/>
              </w:rPr>
              <w:t xml:space="preserve">International Perspectives on Education </w:t>
            </w:r>
          </w:p>
        </w:tc>
        <w:tc>
          <w:tcPr>
            <w:tcW w:w="1347" w:type="dxa"/>
          </w:tcPr>
          <w:p w14:paraId="026996E5" w14:textId="7254E6B2" w:rsidR="00672F95" w:rsidRPr="002A08B9" w:rsidRDefault="00F9357A" w:rsidP="0064699F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82" w:type="dxa"/>
          </w:tcPr>
          <w:p w14:paraId="27CE7C26" w14:textId="77777777" w:rsidR="00672F95" w:rsidRPr="002A08B9" w:rsidRDefault="00672F95" w:rsidP="0064699F">
            <w:pPr>
              <w:jc w:val="center"/>
              <w:rPr>
                <w:rFonts w:ascii="Open Sans" w:hAnsi="Open Sans" w:cs="Open Sans"/>
              </w:rPr>
            </w:pPr>
            <w:r w:rsidRPr="002A08B9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377D970C" w14:textId="77777777" w:rsidR="00672F95" w:rsidRPr="002A08B9" w:rsidRDefault="00672F95" w:rsidP="0064699F">
            <w:pPr>
              <w:jc w:val="center"/>
              <w:rPr>
                <w:rFonts w:ascii="Open Sans" w:hAnsi="Open Sans" w:cs="Open Sans"/>
              </w:rPr>
            </w:pPr>
            <w:r w:rsidRPr="002A08B9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8187EA6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</w:p>
        </w:tc>
      </w:tr>
      <w:tr w:rsidR="00672F95" w:rsidRPr="0057073C" w14:paraId="7127D893" w14:textId="77777777" w:rsidTr="0064699F">
        <w:trPr>
          <w:tblHeader/>
        </w:trPr>
        <w:tc>
          <w:tcPr>
            <w:tcW w:w="1143" w:type="dxa"/>
          </w:tcPr>
          <w:p w14:paraId="672794A2" w14:textId="77777777" w:rsidR="00672F95" w:rsidRPr="002A08B9" w:rsidRDefault="00672F95" w:rsidP="0064699F">
            <w:pPr>
              <w:jc w:val="center"/>
              <w:rPr>
                <w:rFonts w:ascii="Open Sans" w:hAnsi="Open Sans" w:cs="Open Sans"/>
              </w:rPr>
            </w:pPr>
            <w:r w:rsidRPr="002A08B9">
              <w:rPr>
                <w:rFonts w:ascii="Open Sans" w:hAnsi="Open Sans" w:cs="Open Sans"/>
              </w:rPr>
              <w:t>EDUM124</w:t>
            </w:r>
          </w:p>
        </w:tc>
        <w:tc>
          <w:tcPr>
            <w:tcW w:w="4483" w:type="dxa"/>
          </w:tcPr>
          <w:p w14:paraId="747DF2B3" w14:textId="77777777" w:rsidR="00672F95" w:rsidRPr="002A08B9" w:rsidRDefault="00672F95" w:rsidP="0064699F">
            <w:pPr>
              <w:jc w:val="center"/>
              <w:rPr>
                <w:rStyle w:val="Strong"/>
                <w:rFonts w:ascii="Open Sans" w:hAnsi="Open Sans" w:cs="Open Sans"/>
                <w:b w:val="0"/>
              </w:rPr>
            </w:pPr>
            <w:r w:rsidRPr="002A08B9">
              <w:rPr>
                <w:rFonts w:ascii="Open Sans" w:hAnsi="Open Sans" w:cs="Open Sans"/>
                <w:noProof/>
              </w:rPr>
              <w:t xml:space="preserve">Developing and Supporting Others </w:t>
            </w:r>
          </w:p>
        </w:tc>
        <w:tc>
          <w:tcPr>
            <w:tcW w:w="1347" w:type="dxa"/>
          </w:tcPr>
          <w:p w14:paraId="1ED4B3CB" w14:textId="61F28834" w:rsidR="00672F95" w:rsidRPr="002A08B9" w:rsidRDefault="00672F95" w:rsidP="0064699F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</w:t>
            </w:r>
            <w:r w:rsidR="00F9357A">
              <w:rPr>
                <w:rFonts w:ascii="Open Sans" w:hAnsi="Open Sans" w:cs="Open Sans"/>
              </w:rPr>
              <w:t>ummer</w:t>
            </w:r>
          </w:p>
        </w:tc>
        <w:tc>
          <w:tcPr>
            <w:tcW w:w="1382" w:type="dxa"/>
          </w:tcPr>
          <w:p w14:paraId="61022279" w14:textId="77777777" w:rsidR="00672F95" w:rsidRPr="002A08B9" w:rsidRDefault="00672F95" w:rsidP="0064699F">
            <w:pPr>
              <w:jc w:val="center"/>
              <w:rPr>
                <w:rFonts w:ascii="Open Sans" w:hAnsi="Open Sans" w:cs="Open Sans"/>
              </w:rPr>
            </w:pPr>
            <w:r w:rsidRPr="002A08B9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29F170D9" w14:textId="77777777" w:rsidR="00672F95" w:rsidRPr="002A08B9" w:rsidRDefault="00672F95" w:rsidP="0064699F">
            <w:pPr>
              <w:jc w:val="center"/>
              <w:rPr>
                <w:rFonts w:ascii="Open Sans" w:hAnsi="Open Sans" w:cs="Open Sans"/>
              </w:rPr>
            </w:pPr>
            <w:r w:rsidRPr="002A08B9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2E82F619" w14:textId="77777777" w:rsidR="00672F95" w:rsidRPr="0057073C" w:rsidRDefault="00672F95" w:rsidP="0064699F">
            <w:pPr>
              <w:jc w:val="center"/>
              <w:rPr>
                <w:rFonts w:ascii="Open Sans" w:hAnsi="Open Sans" w:cs="Open Sans"/>
                <w:b/>
              </w:rPr>
            </w:pPr>
          </w:p>
        </w:tc>
      </w:tr>
    </w:tbl>
    <w:p w14:paraId="1D0262A7" w14:textId="77777777" w:rsidR="00745A91" w:rsidRDefault="00745A91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Pr="00931821" w:rsidRDefault="0026296D" w:rsidP="0026296D">
      <w:pPr>
        <w:rPr>
          <w:rFonts w:ascii="Open Sans" w:hAnsi="Open Sans" w:cs="Open Sans"/>
        </w:rPr>
      </w:pPr>
      <w:r w:rsidRPr="00931821">
        <w:rPr>
          <w:rFonts w:ascii="Open Sans" w:hAnsi="Open Sans" w:cs="Open Sans"/>
          <w:b/>
        </w:rPr>
        <w:t>Student signature:</w:t>
      </w:r>
    </w:p>
    <w:p w14:paraId="15AC43C3" w14:textId="77777777" w:rsidR="000B2ED3" w:rsidRPr="00931821" w:rsidRDefault="0026296D" w:rsidP="00220934">
      <w:pPr>
        <w:rPr>
          <w:rFonts w:ascii="Open Sans" w:hAnsi="Open Sans" w:cs="Open Sans"/>
        </w:rPr>
      </w:pPr>
      <w:r w:rsidRPr="00931821">
        <w:rPr>
          <w:rFonts w:ascii="Open Sans" w:hAnsi="Open Sans" w:cs="Open Sans"/>
          <w:b/>
        </w:rPr>
        <w:t>Date:</w:t>
      </w:r>
    </w:p>
    <w:p w14:paraId="6FA445F4" w14:textId="77777777" w:rsidR="00944CB5" w:rsidRPr="00931821" w:rsidRDefault="00944CB5" w:rsidP="00220934">
      <w:pPr>
        <w:rPr>
          <w:rFonts w:ascii="Open Sans" w:hAnsi="Open Sans" w:cs="Open Sans"/>
          <w:b/>
        </w:rPr>
      </w:pPr>
    </w:p>
    <w:p w14:paraId="1BBA26FF" w14:textId="1104950D" w:rsidR="00BC3614" w:rsidRPr="00931821" w:rsidRDefault="0026296D" w:rsidP="00220934">
      <w:pPr>
        <w:rPr>
          <w:rFonts w:ascii="Open Sans" w:hAnsi="Open Sans" w:cs="Open Sans"/>
        </w:rPr>
      </w:pPr>
      <w:r w:rsidRPr="00931821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931821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931821">
        <w:rPr>
          <w:rFonts w:ascii="Open Sans" w:hAnsi="Open Sans" w:cs="Open Sans"/>
          <w:b/>
        </w:rPr>
        <w:t xml:space="preserve"> within two weeks, stating in the subject</w:t>
      </w:r>
      <w:r w:rsidR="00F21CDB" w:rsidRPr="00931821">
        <w:rPr>
          <w:rFonts w:ascii="Open Sans" w:hAnsi="Open Sans" w:cs="Open Sans"/>
          <w:b/>
        </w:rPr>
        <w:t xml:space="preserve"> </w:t>
      </w:r>
      <w:r w:rsidRPr="00931821">
        <w:rPr>
          <w:rFonts w:ascii="Open Sans" w:hAnsi="Open Sans" w:cs="Open Sans"/>
          <w:b/>
        </w:rPr>
        <w:t>‘FAO Team 2’.  We recommend that you keep a copy of this form for your records.</w:t>
      </w:r>
    </w:p>
    <w:sectPr w:rsidR="00BC3614" w:rsidRPr="00931821" w:rsidSect="001F578C">
      <w:headerReference w:type="default" r:id="rId8"/>
      <w:footerReference w:type="default" r:id="rId9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4866D" w14:textId="77777777" w:rsidR="00DB7E54" w:rsidRDefault="00DB7E54" w:rsidP="00DB7E54">
      <w:r>
        <w:separator/>
      </w:r>
    </w:p>
  </w:endnote>
  <w:endnote w:type="continuationSeparator" w:id="0">
    <w:p w14:paraId="22C4779A" w14:textId="77777777" w:rsidR="00DB7E54" w:rsidRDefault="00DB7E54" w:rsidP="00DB7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776110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0D3A592" w14:textId="17B1ECA4" w:rsidR="00DB7E54" w:rsidRDefault="00DB7E54" w:rsidP="00DB7E54">
            <w:pPr>
              <w:pStyle w:val="Footer"/>
              <w:jc w:val="right"/>
            </w:pPr>
            <w:r w:rsidRPr="00DB7E54">
              <w:rPr>
                <w:rFonts w:ascii="Open Sans" w:hAnsi="Open Sans" w:cs="Open Sans"/>
                <w:sz w:val="18"/>
                <w:szCs w:val="18"/>
              </w:rPr>
              <w:t xml:space="preserve">Page </w:t>
            </w:r>
            <w:r w:rsidRPr="00DB7E54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begin"/>
            </w:r>
            <w:r w:rsidRPr="00DB7E54">
              <w:rPr>
                <w:rFonts w:ascii="Open Sans" w:hAnsi="Open Sans" w:cs="Open Sans"/>
                <w:b/>
                <w:bCs/>
                <w:sz w:val="18"/>
                <w:szCs w:val="18"/>
              </w:rPr>
              <w:instrText xml:space="preserve"> PAGE </w:instrText>
            </w:r>
            <w:r w:rsidRPr="00DB7E54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separate"/>
            </w:r>
            <w:r w:rsidRPr="00DB7E54">
              <w:rPr>
                <w:rFonts w:ascii="Open Sans" w:hAnsi="Open Sans" w:cs="Open Sans"/>
                <w:b/>
                <w:bCs/>
                <w:noProof/>
                <w:sz w:val="18"/>
                <w:szCs w:val="18"/>
              </w:rPr>
              <w:t>2</w:t>
            </w:r>
            <w:r w:rsidRPr="00DB7E54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end"/>
            </w:r>
            <w:r w:rsidRPr="00DB7E54">
              <w:rPr>
                <w:rFonts w:ascii="Open Sans" w:hAnsi="Open Sans" w:cs="Open Sans"/>
                <w:sz w:val="18"/>
                <w:szCs w:val="18"/>
              </w:rPr>
              <w:t xml:space="preserve"> of </w:t>
            </w:r>
            <w:r w:rsidRPr="00DB7E54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begin"/>
            </w:r>
            <w:r w:rsidRPr="00DB7E54">
              <w:rPr>
                <w:rFonts w:ascii="Open Sans" w:hAnsi="Open Sans" w:cs="Open Sans"/>
                <w:b/>
                <w:bCs/>
                <w:sz w:val="18"/>
                <w:szCs w:val="18"/>
              </w:rPr>
              <w:instrText xml:space="preserve"> NUMPAGES  </w:instrText>
            </w:r>
            <w:r w:rsidRPr="00DB7E54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separate"/>
            </w:r>
            <w:r w:rsidRPr="00DB7E54">
              <w:rPr>
                <w:rFonts w:ascii="Open Sans" w:hAnsi="Open Sans" w:cs="Open Sans"/>
                <w:b/>
                <w:bCs/>
                <w:noProof/>
                <w:sz w:val="18"/>
                <w:szCs w:val="18"/>
              </w:rPr>
              <w:t>2</w:t>
            </w:r>
            <w:r w:rsidRPr="00DB7E54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1A435BB7" w14:textId="77777777" w:rsidR="00DB7E54" w:rsidRDefault="00DB7E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E4E16" w14:textId="77777777" w:rsidR="00DB7E54" w:rsidRDefault="00DB7E54" w:rsidP="00DB7E54">
      <w:r>
        <w:separator/>
      </w:r>
    </w:p>
  </w:footnote>
  <w:footnote w:type="continuationSeparator" w:id="0">
    <w:p w14:paraId="5B167755" w14:textId="77777777" w:rsidR="00DB7E54" w:rsidRDefault="00DB7E54" w:rsidP="00DB7E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6A3B5" w14:textId="3004BE0A" w:rsidR="00DB7E54" w:rsidRDefault="00DB7E54" w:rsidP="00DB7E54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40FB58BB" wp14:editId="0587C246">
          <wp:extent cx="1143000" cy="600075"/>
          <wp:effectExtent l="0" t="0" r="0" b="9525"/>
          <wp:docPr id="1" name="Picture 2" descr="University of Northampton logo" title="University of Northampt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9D6527A"/>
    <w:multiLevelType w:val="hybridMultilevel"/>
    <w:tmpl w:val="44444C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0282">
    <w:abstractNumId w:val="2"/>
  </w:num>
  <w:num w:numId="2" w16cid:durableId="184289567">
    <w:abstractNumId w:val="3"/>
  </w:num>
  <w:num w:numId="3" w16cid:durableId="1310864597">
    <w:abstractNumId w:val="1"/>
  </w:num>
  <w:num w:numId="4" w16cid:durableId="982469937">
    <w:abstractNumId w:val="0"/>
  </w:num>
  <w:num w:numId="5" w16cid:durableId="1133331883">
    <w:abstractNumId w:val="0"/>
  </w:num>
  <w:num w:numId="6" w16cid:durableId="11441997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925FE"/>
    <w:rsid w:val="000B2ED3"/>
    <w:rsid w:val="000C0494"/>
    <w:rsid w:val="000D714A"/>
    <w:rsid w:val="00101F67"/>
    <w:rsid w:val="00102589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A08B9"/>
    <w:rsid w:val="002B631A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5F3E"/>
    <w:rsid w:val="003B6790"/>
    <w:rsid w:val="004418F7"/>
    <w:rsid w:val="004836E2"/>
    <w:rsid w:val="00490DA0"/>
    <w:rsid w:val="00491DD2"/>
    <w:rsid w:val="00493311"/>
    <w:rsid w:val="004B263C"/>
    <w:rsid w:val="004C61C8"/>
    <w:rsid w:val="004E235B"/>
    <w:rsid w:val="004F43DB"/>
    <w:rsid w:val="0050799B"/>
    <w:rsid w:val="005111F8"/>
    <w:rsid w:val="00515640"/>
    <w:rsid w:val="005614E0"/>
    <w:rsid w:val="0057073C"/>
    <w:rsid w:val="00612D27"/>
    <w:rsid w:val="00632B60"/>
    <w:rsid w:val="00636CFD"/>
    <w:rsid w:val="00647757"/>
    <w:rsid w:val="00672F95"/>
    <w:rsid w:val="006950A5"/>
    <w:rsid w:val="006C60F8"/>
    <w:rsid w:val="006D5FCC"/>
    <w:rsid w:val="006F03F1"/>
    <w:rsid w:val="00712F15"/>
    <w:rsid w:val="00745A91"/>
    <w:rsid w:val="007647AB"/>
    <w:rsid w:val="00781B11"/>
    <w:rsid w:val="007929FE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B4B4D"/>
    <w:rsid w:val="008D3353"/>
    <w:rsid w:val="008E660D"/>
    <w:rsid w:val="00931821"/>
    <w:rsid w:val="00944BE5"/>
    <w:rsid w:val="00944CB5"/>
    <w:rsid w:val="00A24866"/>
    <w:rsid w:val="00A30E27"/>
    <w:rsid w:val="00A320EB"/>
    <w:rsid w:val="00A34835"/>
    <w:rsid w:val="00AB1C90"/>
    <w:rsid w:val="00B16B92"/>
    <w:rsid w:val="00BA1F3B"/>
    <w:rsid w:val="00BA3F79"/>
    <w:rsid w:val="00BC3614"/>
    <w:rsid w:val="00BD5624"/>
    <w:rsid w:val="00C00FAD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03BF1"/>
    <w:rsid w:val="00D15A0C"/>
    <w:rsid w:val="00D21215"/>
    <w:rsid w:val="00D43433"/>
    <w:rsid w:val="00D50697"/>
    <w:rsid w:val="00D641BB"/>
    <w:rsid w:val="00D82539"/>
    <w:rsid w:val="00D8775F"/>
    <w:rsid w:val="00D90C06"/>
    <w:rsid w:val="00DB7E54"/>
    <w:rsid w:val="00DD6562"/>
    <w:rsid w:val="00E1397E"/>
    <w:rsid w:val="00E73CC9"/>
    <w:rsid w:val="00E83165"/>
    <w:rsid w:val="00E8556E"/>
    <w:rsid w:val="00EC03DF"/>
    <w:rsid w:val="00ED5CC3"/>
    <w:rsid w:val="00ED7A20"/>
    <w:rsid w:val="00F00F72"/>
    <w:rsid w:val="00F21CDB"/>
    <w:rsid w:val="00F416E1"/>
    <w:rsid w:val="00F42C23"/>
    <w:rsid w:val="00F9357A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B7E5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7E54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B7E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7E54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7" ma:contentTypeDescription="Create a new document." ma:contentTypeScope="" ma:versionID="3295c28e8704bb88e7494c47bbe4ac00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b1814171f76fa50811a5a0653a8b4052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3AF2F4-2DFB-4518-A979-7ACD56B71A12}"/>
</file>

<file path=customXml/itemProps2.xml><?xml version="1.0" encoding="utf-8"?>
<ds:datastoreItem xmlns:ds="http://schemas.openxmlformats.org/officeDocument/2006/customXml" ds:itemID="{43576DDA-6E41-4BCA-AE94-4A86EDE288D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222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4</cp:revision>
  <dcterms:created xsi:type="dcterms:W3CDTF">2023-11-29T13:23:00Z</dcterms:created>
  <dcterms:modified xsi:type="dcterms:W3CDTF">2024-01-05T15:13:00Z</dcterms:modified>
</cp:coreProperties>
</file>